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5E5192"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1DE2F85" w:rsidR="0082223F" w:rsidRDefault="0082223F" w:rsidP="0082223F">
      <w:pPr>
        <w:pStyle w:val="Title"/>
      </w:pPr>
      <w:r>
        <w:t xml:space="preserve">Week </w:t>
      </w:r>
      <w:r w:rsidR="00DF71F0">
        <w:t>4</w:t>
      </w:r>
      <w:r>
        <w:t xml:space="preserve">: </w:t>
      </w:r>
      <w:r w:rsidR="00DF71F0">
        <w:t>Evaluate Constructive Research Design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612E699C" w:rsidR="0082223F" w:rsidRDefault="0082223F" w:rsidP="0082223F">
      <w:pPr>
        <w:jc w:val="center"/>
      </w:pPr>
      <w:r>
        <w:t>TIM-</w:t>
      </w:r>
      <w:proofErr w:type="gramStart"/>
      <w:r w:rsidR="005C39BA">
        <w:t>7</w:t>
      </w:r>
      <w:r w:rsidR="002F2E59">
        <w:t>2</w:t>
      </w:r>
      <w:r w:rsidR="005C39BA">
        <w:t>4</w:t>
      </w:r>
      <w:r w:rsidR="002F2E59">
        <w:t>1</w:t>
      </w:r>
      <w:r>
        <w:t>:</w:t>
      </w:r>
      <w:r w:rsidR="002F2E59">
        <w:t>Constructive</w:t>
      </w:r>
      <w:proofErr w:type="gramEnd"/>
      <w:r w:rsidR="002F2E59">
        <w:t xml:space="preserve"> Research Design</w:t>
      </w:r>
    </w:p>
    <w:p w14:paraId="13BFFB78" w14:textId="0E692C32" w:rsidR="00CB25E9" w:rsidRDefault="00DF71F0" w:rsidP="0082223F">
      <w:pPr>
        <w:jc w:val="center"/>
      </w:pPr>
      <w:r>
        <w:t>May 16,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34938A8B" w:rsidR="0082223F" w:rsidRDefault="000A276A" w:rsidP="005B7079">
      <w:pPr>
        <w:pStyle w:val="Heading1"/>
      </w:pPr>
      <w:r>
        <w:lastRenderedPageBreak/>
        <w:t>Evaluate Constructive Research Designs</w:t>
      </w:r>
    </w:p>
    <w:p w14:paraId="1B36CD31" w14:textId="316944F4" w:rsidR="000B6F75" w:rsidRPr="000B6F75" w:rsidRDefault="000B6F75" w:rsidP="000B6F75">
      <w:r>
        <w:tab/>
        <w:t>Choose three constructive research papers from the Northcentral University Library. Then evaluate how artifacts integrate into their research designs.</w:t>
      </w:r>
      <w:r w:rsidR="00E53270">
        <w:t xml:space="preserve">  An assessment summary is present in Table 1. </w:t>
      </w:r>
      <w:r>
        <w:t xml:space="preserve"> </w:t>
      </w:r>
    </w:p>
    <w:tbl>
      <w:tblPr>
        <w:tblStyle w:val="GridTable4"/>
        <w:tblW w:w="0" w:type="auto"/>
        <w:tblLook w:val="04A0" w:firstRow="1" w:lastRow="0" w:firstColumn="1" w:lastColumn="0" w:noHBand="0" w:noVBand="1"/>
      </w:tblPr>
      <w:tblGrid>
        <w:gridCol w:w="2337"/>
        <w:gridCol w:w="2337"/>
        <w:gridCol w:w="2338"/>
        <w:gridCol w:w="2338"/>
      </w:tblGrid>
      <w:tr w:rsidR="004660FF" w14:paraId="728EF6DF" w14:textId="77777777" w:rsidTr="00E532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32ED7010" w14:textId="27B839E4" w:rsidR="004660FF" w:rsidRDefault="004660FF" w:rsidP="004660FF"/>
        </w:tc>
        <w:tc>
          <w:tcPr>
            <w:tcW w:w="2337" w:type="dxa"/>
          </w:tcPr>
          <w:p w14:paraId="59F0DFC4" w14:textId="43D9D31D" w:rsidR="004660FF" w:rsidRDefault="004660FF" w:rsidP="004660FF">
            <w:pPr>
              <w:cnfStyle w:val="100000000000" w:firstRow="1" w:lastRow="0" w:firstColumn="0" w:lastColumn="0" w:oddVBand="0" w:evenVBand="0" w:oddHBand="0" w:evenHBand="0" w:firstRowFirstColumn="0" w:firstRowLastColumn="0" w:lastRowFirstColumn="0" w:lastRowLastColumn="0"/>
            </w:pPr>
            <w:r>
              <w:t>Cinnamon</w:t>
            </w:r>
          </w:p>
        </w:tc>
        <w:tc>
          <w:tcPr>
            <w:tcW w:w="2338" w:type="dxa"/>
          </w:tcPr>
          <w:p w14:paraId="08C546C3" w14:textId="1684CE70" w:rsidR="004660FF" w:rsidRDefault="004660FF" w:rsidP="004660FF">
            <w:pPr>
              <w:cnfStyle w:val="100000000000" w:firstRow="1" w:lastRow="0" w:firstColumn="0" w:lastColumn="0" w:oddVBand="0" w:evenVBand="0" w:oddHBand="0" w:evenHBand="0" w:firstRowFirstColumn="0" w:firstRowLastColumn="0" w:lastRowFirstColumn="0" w:lastRowLastColumn="0"/>
            </w:pPr>
            <w:r>
              <w:t xml:space="preserve">Collaborative IoT </w:t>
            </w:r>
          </w:p>
        </w:tc>
        <w:tc>
          <w:tcPr>
            <w:tcW w:w="2338" w:type="dxa"/>
          </w:tcPr>
          <w:p w14:paraId="1338512D" w14:textId="07BFAB74" w:rsidR="004660FF" w:rsidRDefault="00EE45A4" w:rsidP="004660FF">
            <w:pPr>
              <w:cnfStyle w:val="100000000000" w:firstRow="1" w:lastRow="0" w:firstColumn="0" w:lastColumn="0" w:oddVBand="0" w:evenVBand="0" w:oddHBand="0" w:evenHBand="0" w:firstRowFirstColumn="0" w:firstRowLastColumn="0" w:lastRowFirstColumn="0" w:lastRowLastColumn="0"/>
            </w:pPr>
            <w:r>
              <w:t>I2B</w:t>
            </w:r>
            <w:r w:rsidR="006F0A44">
              <w:t xml:space="preserve"> Programming</w:t>
            </w:r>
          </w:p>
        </w:tc>
      </w:tr>
      <w:tr w:rsidR="004660FF" w14:paraId="61F21E5C" w14:textId="77777777" w:rsidTr="00E532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412249EF" w14:textId="5590DE76" w:rsidR="004660FF" w:rsidRDefault="004660FF" w:rsidP="004660FF">
            <w:r>
              <w:t>Authors</w:t>
            </w:r>
          </w:p>
        </w:tc>
        <w:tc>
          <w:tcPr>
            <w:tcW w:w="2337" w:type="dxa"/>
          </w:tcPr>
          <w:p w14:paraId="5B7B2B64" w14:textId="26E46401" w:rsidR="004660FF" w:rsidRDefault="004660FF" w:rsidP="004660FF">
            <w:pPr>
              <w:cnfStyle w:val="000000100000" w:firstRow="0" w:lastRow="0" w:firstColumn="0" w:lastColumn="0" w:oddVBand="0" w:evenVBand="0" w:oddHBand="1" w:evenHBand="0" w:firstRowFirstColumn="0" w:firstRowLastColumn="0" w:lastRowFirstColumn="0" w:lastRowLastColumn="0"/>
            </w:pPr>
            <w:proofErr w:type="spellStart"/>
            <w:r>
              <w:t>Arif</w:t>
            </w:r>
            <w:proofErr w:type="spellEnd"/>
            <w:r>
              <w:t xml:space="preserve"> et al. (2021)</w:t>
            </w:r>
          </w:p>
        </w:tc>
        <w:tc>
          <w:tcPr>
            <w:tcW w:w="2338" w:type="dxa"/>
          </w:tcPr>
          <w:p w14:paraId="1F3C85CE" w14:textId="4EA68FC7" w:rsidR="004660FF" w:rsidRDefault="004660FF" w:rsidP="004660FF">
            <w:pPr>
              <w:cnfStyle w:val="000000100000" w:firstRow="0" w:lastRow="0" w:firstColumn="0" w:lastColumn="0" w:oddVBand="0" w:evenVBand="0" w:oddHBand="1" w:evenHBand="0" w:firstRowFirstColumn="0" w:firstRowLastColumn="0" w:lastRowFirstColumn="0" w:lastRowLastColumn="0"/>
            </w:pPr>
            <w:r>
              <w:t>Banerjee &amp; Chandra (2019)</w:t>
            </w:r>
          </w:p>
        </w:tc>
        <w:tc>
          <w:tcPr>
            <w:tcW w:w="2338" w:type="dxa"/>
          </w:tcPr>
          <w:p w14:paraId="6FE5E794" w14:textId="3D8158CC" w:rsidR="004660FF" w:rsidRDefault="00EE45A4" w:rsidP="004660FF">
            <w:pPr>
              <w:cnfStyle w:val="000000100000" w:firstRow="0" w:lastRow="0" w:firstColumn="0" w:lastColumn="0" w:oddVBand="0" w:evenVBand="0" w:oddHBand="1" w:evenHBand="0" w:firstRowFirstColumn="0" w:firstRowLastColumn="0" w:lastRowFirstColumn="0" w:lastRowLastColumn="0"/>
            </w:pPr>
            <w:r>
              <w:t xml:space="preserve">Chen et al. </w:t>
            </w:r>
            <w:r w:rsidR="004660FF">
              <w:t>(2019)</w:t>
            </w:r>
          </w:p>
        </w:tc>
      </w:tr>
      <w:tr w:rsidR="004660FF" w14:paraId="1779D168" w14:textId="77777777" w:rsidTr="00E53270">
        <w:tc>
          <w:tcPr>
            <w:cnfStyle w:val="001000000000" w:firstRow="0" w:lastRow="0" w:firstColumn="1" w:lastColumn="0" w:oddVBand="0" w:evenVBand="0" w:oddHBand="0" w:evenHBand="0" w:firstRowFirstColumn="0" w:firstRowLastColumn="0" w:lastRowFirstColumn="0" w:lastRowLastColumn="0"/>
            <w:tcW w:w="2337" w:type="dxa"/>
          </w:tcPr>
          <w:p w14:paraId="71A1CCCF" w14:textId="723B50D7" w:rsidR="004660FF" w:rsidRDefault="004660FF" w:rsidP="004660FF">
            <w:r>
              <w:t>What is the problem</w:t>
            </w:r>
          </w:p>
        </w:tc>
        <w:tc>
          <w:tcPr>
            <w:tcW w:w="2337" w:type="dxa"/>
          </w:tcPr>
          <w:p w14:paraId="673B0E84" w14:textId="63065B4A" w:rsidR="004660FF" w:rsidRDefault="004660FF" w:rsidP="004660FF">
            <w:pPr>
              <w:cnfStyle w:val="000000000000" w:firstRow="0" w:lastRow="0" w:firstColumn="0" w:lastColumn="0" w:oddVBand="0" w:evenVBand="0" w:oddHBand="0" w:evenHBand="0" w:firstRowFirstColumn="0" w:firstRowLastColumn="0" w:lastRowFirstColumn="0" w:lastRowLastColumn="0"/>
            </w:pPr>
            <w:r>
              <w:t>Instrumenting binaries is complex</w:t>
            </w:r>
          </w:p>
        </w:tc>
        <w:tc>
          <w:tcPr>
            <w:tcW w:w="2338" w:type="dxa"/>
          </w:tcPr>
          <w:p w14:paraId="5FA8DEC1" w14:textId="7C1B4F81" w:rsidR="004660FF" w:rsidRDefault="004660FF" w:rsidP="004660FF">
            <w:pPr>
              <w:cnfStyle w:val="000000000000" w:firstRow="0" w:lastRow="0" w:firstColumn="0" w:lastColumn="0" w:oddVBand="0" w:evenVBand="0" w:oddHBand="0" w:evenHBand="0" w:firstRowFirstColumn="0" w:firstRowLastColumn="0" w:lastRowFirstColumn="0" w:lastRowLastColumn="0"/>
            </w:pPr>
            <w:r>
              <w:t>Too many ad hoc tasks for ML on IoT data</w:t>
            </w:r>
          </w:p>
        </w:tc>
        <w:tc>
          <w:tcPr>
            <w:tcW w:w="2338" w:type="dxa"/>
          </w:tcPr>
          <w:p w14:paraId="6C76752B" w14:textId="04919E58" w:rsidR="004660FF" w:rsidRDefault="006F0A44" w:rsidP="004660FF">
            <w:pPr>
              <w:cnfStyle w:val="000000000000" w:firstRow="0" w:lastRow="0" w:firstColumn="0" w:lastColumn="0" w:oddVBand="0" w:evenVBand="0" w:oddHBand="0" w:evenHBand="0" w:firstRowFirstColumn="0" w:firstRowLastColumn="0" w:lastRowFirstColumn="0" w:lastRowLastColumn="0"/>
            </w:pPr>
            <w:r>
              <w:t>Customizing intelligent buildings is challenging</w:t>
            </w:r>
          </w:p>
        </w:tc>
      </w:tr>
      <w:tr w:rsidR="004660FF" w14:paraId="2A79DD50" w14:textId="77777777" w:rsidTr="00E532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37635414" w14:textId="6899490E" w:rsidR="004660FF" w:rsidRDefault="004660FF" w:rsidP="004660FF">
            <w:r>
              <w:t>Who cares about the solution</w:t>
            </w:r>
          </w:p>
        </w:tc>
        <w:tc>
          <w:tcPr>
            <w:tcW w:w="2337" w:type="dxa"/>
          </w:tcPr>
          <w:p w14:paraId="789D602C" w14:textId="0755D6AB" w:rsidR="004660FF" w:rsidRDefault="004660FF" w:rsidP="004660FF">
            <w:pPr>
              <w:cnfStyle w:val="000000100000" w:firstRow="0" w:lastRow="0" w:firstColumn="0" w:lastColumn="0" w:oddVBand="0" w:evenVBand="0" w:oddHBand="1" w:evenHBand="0" w:firstRowFirstColumn="0" w:firstRowLastColumn="0" w:lastRowFirstColumn="0" w:lastRowLastColumn="0"/>
            </w:pPr>
            <w:r>
              <w:t>Software engineers that integrate testing and debugging tools</w:t>
            </w:r>
          </w:p>
        </w:tc>
        <w:tc>
          <w:tcPr>
            <w:tcW w:w="2338" w:type="dxa"/>
          </w:tcPr>
          <w:p w14:paraId="487F812E" w14:textId="1B81CABF" w:rsidR="004660FF" w:rsidRDefault="004660FF" w:rsidP="004660FF">
            <w:pPr>
              <w:cnfStyle w:val="000000100000" w:firstRow="0" w:lastRow="0" w:firstColumn="0" w:lastColumn="0" w:oddVBand="0" w:evenVBand="0" w:oddHBand="1" w:evenHBand="0" w:firstRowFirstColumn="0" w:firstRowLastColumn="0" w:lastRowFirstColumn="0" w:lastRowLastColumn="0"/>
            </w:pPr>
            <w:r>
              <w:t>Software engineering managers and data science practitioners</w:t>
            </w:r>
          </w:p>
        </w:tc>
        <w:tc>
          <w:tcPr>
            <w:tcW w:w="2338" w:type="dxa"/>
          </w:tcPr>
          <w:p w14:paraId="5E8B8BAA" w14:textId="5A834679" w:rsidR="004660FF" w:rsidRDefault="006F0A44" w:rsidP="004660FF">
            <w:pPr>
              <w:cnfStyle w:val="000000100000" w:firstRow="0" w:lastRow="0" w:firstColumn="0" w:lastColumn="0" w:oddVBand="0" w:evenVBand="0" w:oddHBand="1" w:evenHBand="0" w:firstRowFirstColumn="0" w:firstRowLastColumn="0" w:lastRowFirstColumn="0" w:lastRowLastColumn="0"/>
            </w:pPr>
            <w:r>
              <w:t>Building managers and operators</w:t>
            </w:r>
          </w:p>
        </w:tc>
      </w:tr>
      <w:tr w:rsidR="004660FF" w14:paraId="14E9A86C" w14:textId="77777777" w:rsidTr="00E53270">
        <w:tc>
          <w:tcPr>
            <w:cnfStyle w:val="001000000000" w:firstRow="0" w:lastRow="0" w:firstColumn="1" w:lastColumn="0" w:oddVBand="0" w:evenVBand="0" w:oddHBand="0" w:evenHBand="0" w:firstRowFirstColumn="0" w:firstRowLastColumn="0" w:lastRowFirstColumn="0" w:lastRowLastColumn="0"/>
            <w:tcW w:w="2337" w:type="dxa"/>
          </w:tcPr>
          <w:p w14:paraId="202C16C3" w14:textId="5B948F27" w:rsidR="004660FF" w:rsidRDefault="004660FF" w:rsidP="004660FF">
            <w:r>
              <w:t>What contribution came from creating this artifact</w:t>
            </w:r>
          </w:p>
        </w:tc>
        <w:tc>
          <w:tcPr>
            <w:tcW w:w="2337" w:type="dxa"/>
          </w:tcPr>
          <w:p w14:paraId="5672025E" w14:textId="07B6005E" w:rsidR="004660FF" w:rsidRDefault="006F0A44" w:rsidP="004660FF">
            <w:pPr>
              <w:cnfStyle w:val="000000000000" w:firstRow="0" w:lastRow="0" w:firstColumn="0" w:lastColumn="0" w:oddVBand="0" w:evenVBand="0" w:oddHBand="0" w:evenHBand="0" w:firstRowFirstColumn="0" w:firstRowLastColumn="0" w:lastRowFirstColumn="0" w:lastRowLastColumn="0"/>
            </w:pPr>
            <w:r>
              <w:t>L</w:t>
            </w:r>
            <w:r w:rsidR="004660FF">
              <w:t>ower barrier to entry into instrumentation</w:t>
            </w:r>
          </w:p>
        </w:tc>
        <w:tc>
          <w:tcPr>
            <w:tcW w:w="2338" w:type="dxa"/>
          </w:tcPr>
          <w:p w14:paraId="6ED1AD95" w14:textId="036C4746" w:rsidR="004660FF" w:rsidRDefault="004660FF" w:rsidP="004660FF">
            <w:pPr>
              <w:cnfStyle w:val="000000000000" w:firstRow="0" w:lastRow="0" w:firstColumn="0" w:lastColumn="0" w:oddVBand="0" w:evenVBand="0" w:oddHBand="0" w:evenHBand="0" w:firstRowFirstColumn="0" w:firstRowLastColumn="0" w:lastRowFirstColumn="0" w:lastRowLastColumn="0"/>
            </w:pPr>
            <w:r>
              <w:t>Methodological processes for implementing best practices</w:t>
            </w:r>
          </w:p>
        </w:tc>
        <w:tc>
          <w:tcPr>
            <w:tcW w:w="2338" w:type="dxa"/>
          </w:tcPr>
          <w:p w14:paraId="4B7DDAF2" w14:textId="4C871DBE" w:rsidR="004660FF" w:rsidRDefault="006F0A44" w:rsidP="006F0A44">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Lower barrier to entry into programming smart buildings</w:t>
            </w:r>
          </w:p>
          <w:p w14:paraId="1E5BD668" w14:textId="77777777" w:rsidR="006F0A44" w:rsidRDefault="006F0A44" w:rsidP="004660FF">
            <w:pPr>
              <w:cnfStyle w:val="000000000000" w:firstRow="0" w:lastRow="0" w:firstColumn="0" w:lastColumn="0" w:oddVBand="0" w:evenVBand="0" w:oddHBand="0" w:evenHBand="0" w:firstRowFirstColumn="0" w:firstRowLastColumn="0" w:lastRowFirstColumn="0" w:lastRowLastColumn="0"/>
            </w:pPr>
          </w:p>
          <w:p w14:paraId="7CFD1A5F" w14:textId="550E285D" w:rsidR="006F0A44" w:rsidRDefault="006F0A44" w:rsidP="006F0A44">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Authors propose DSL requirements</w:t>
            </w:r>
          </w:p>
        </w:tc>
      </w:tr>
      <w:tr w:rsidR="004660FF" w14:paraId="5275FBA6" w14:textId="77777777" w:rsidTr="00E532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62EEFF17" w14:textId="6D44A8AD" w:rsidR="004660FF" w:rsidRDefault="004660FF" w:rsidP="004660FF">
            <w:r>
              <w:t>When/where/why was the artifact proposed</w:t>
            </w:r>
          </w:p>
        </w:tc>
        <w:tc>
          <w:tcPr>
            <w:tcW w:w="2337" w:type="dxa"/>
          </w:tcPr>
          <w:p w14:paraId="05BCF69E" w14:textId="40A33273" w:rsidR="004660FF" w:rsidRDefault="004660FF" w:rsidP="004660FF">
            <w:pPr>
              <w:cnfStyle w:val="000000100000" w:firstRow="0" w:lastRow="0" w:firstColumn="0" w:lastColumn="0" w:oddVBand="0" w:evenVBand="0" w:oddHBand="1" w:evenHBand="0" w:firstRowFirstColumn="0" w:firstRowLastColumn="0" w:lastRowFirstColumn="0" w:lastRowLastColumn="0"/>
            </w:pPr>
            <w:r>
              <w:t>DSL for describing instrumentation and LLVM compiler extension</w:t>
            </w:r>
          </w:p>
        </w:tc>
        <w:tc>
          <w:tcPr>
            <w:tcW w:w="2338" w:type="dxa"/>
          </w:tcPr>
          <w:p w14:paraId="3D4DB608" w14:textId="67558F29" w:rsidR="004660FF" w:rsidRDefault="004660FF" w:rsidP="004660FF">
            <w:pPr>
              <w:cnfStyle w:val="000000100000" w:firstRow="0" w:lastRow="0" w:firstColumn="0" w:lastColumn="0" w:oddVBand="0" w:evenVBand="0" w:oddHBand="1" w:evenHBand="0" w:firstRowFirstColumn="0" w:firstRowLastColumn="0" w:lastRowFirstColumn="0" w:lastRowLastColumn="0"/>
            </w:pPr>
            <w:r>
              <w:t>Reference architecture and a case study implementing it</w:t>
            </w:r>
          </w:p>
        </w:tc>
        <w:tc>
          <w:tcPr>
            <w:tcW w:w="2338" w:type="dxa"/>
          </w:tcPr>
          <w:p w14:paraId="694D384E" w14:textId="506DDF50" w:rsidR="004660FF" w:rsidRDefault="006F0A44" w:rsidP="004660FF">
            <w:pPr>
              <w:cnfStyle w:val="000000100000" w:firstRow="0" w:lastRow="0" w:firstColumn="0" w:lastColumn="0" w:oddVBand="0" w:evenVBand="0" w:oddHBand="1" w:evenHBand="0" w:firstRowFirstColumn="0" w:firstRowLastColumn="0" w:lastRowFirstColumn="0" w:lastRowLastColumn="0"/>
            </w:pPr>
            <w:r>
              <w:t>Most systems rely on C scripts which are difficult for building managers to implement</w:t>
            </w:r>
          </w:p>
        </w:tc>
      </w:tr>
      <w:tr w:rsidR="004660FF" w14:paraId="15FE40EF" w14:textId="77777777" w:rsidTr="00E53270">
        <w:tc>
          <w:tcPr>
            <w:cnfStyle w:val="001000000000" w:firstRow="0" w:lastRow="0" w:firstColumn="1" w:lastColumn="0" w:oddVBand="0" w:evenVBand="0" w:oddHBand="0" w:evenHBand="0" w:firstRowFirstColumn="0" w:firstRowLastColumn="0" w:lastRowFirstColumn="0" w:lastRowLastColumn="0"/>
            <w:tcW w:w="2337" w:type="dxa"/>
          </w:tcPr>
          <w:p w14:paraId="1343FE0D" w14:textId="7E07E90F" w:rsidR="004660FF" w:rsidRDefault="004660FF" w:rsidP="004660FF">
            <w:r>
              <w:t>Where is this applicable</w:t>
            </w:r>
          </w:p>
        </w:tc>
        <w:tc>
          <w:tcPr>
            <w:tcW w:w="2337" w:type="dxa"/>
          </w:tcPr>
          <w:p w14:paraId="3275FE08" w14:textId="360ECF8D" w:rsidR="004660FF" w:rsidRDefault="004660FF" w:rsidP="004660FF">
            <w:pPr>
              <w:cnfStyle w:val="000000000000" w:firstRow="0" w:lastRow="0" w:firstColumn="0" w:lastColumn="0" w:oddVBand="0" w:evenVBand="0" w:oddHBand="0" w:evenHBand="0" w:firstRowFirstColumn="0" w:firstRowLastColumn="0" w:lastRowFirstColumn="0" w:lastRowLastColumn="0"/>
            </w:pPr>
            <w:r>
              <w:t>Quality assurance and troubleshooting</w:t>
            </w:r>
          </w:p>
        </w:tc>
        <w:tc>
          <w:tcPr>
            <w:tcW w:w="2338" w:type="dxa"/>
          </w:tcPr>
          <w:p w14:paraId="739F536B" w14:textId="738088A8" w:rsidR="004660FF" w:rsidRDefault="004660FF" w:rsidP="004660FF">
            <w:pPr>
              <w:cnfStyle w:val="000000000000" w:firstRow="0" w:lastRow="0" w:firstColumn="0" w:lastColumn="0" w:oddVBand="0" w:evenVBand="0" w:oddHBand="0" w:evenHBand="0" w:firstRowFirstColumn="0" w:firstRowLastColumn="0" w:lastRowFirstColumn="0" w:lastRowLastColumn="0"/>
            </w:pPr>
            <w:r>
              <w:t>Large corporations with decentralized teams</w:t>
            </w:r>
            <w:r w:rsidR="001857C3">
              <w:t xml:space="preserve"> (e.g., </w:t>
            </w:r>
            <w:proofErr w:type="spellStart"/>
            <w:r w:rsidR="001857C3">
              <w:t>IIoT</w:t>
            </w:r>
            <w:proofErr w:type="spellEnd"/>
            <w:r w:rsidR="001857C3">
              <w:t xml:space="preserve"> and Health Care)</w:t>
            </w:r>
          </w:p>
        </w:tc>
        <w:tc>
          <w:tcPr>
            <w:tcW w:w="2338" w:type="dxa"/>
          </w:tcPr>
          <w:p w14:paraId="425019E5" w14:textId="4561480D" w:rsidR="004660FF" w:rsidRDefault="006F0A44" w:rsidP="004660FF">
            <w:pPr>
              <w:cnfStyle w:val="000000000000" w:firstRow="0" w:lastRow="0" w:firstColumn="0" w:lastColumn="0" w:oddVBand="0" w:evenVBand="0" w:oddHBand="0" w:evenHBand="0" w:firstRowFirstColumn="0" w:firstRowLastColumn="0" w:lastRowFirstColumn="0" w:lastRowLastColumn="0"/>
            </w:pPr>
            <w:r>
              <w:t>Industrial IoT, data centers, and factories</w:t>
            </w:r>
          </w:p>
        </w:tc>
      </w:tr>
      <w:tr w:rsidR="004660FF" w14:paraId="62FE3F49" w14:textId="77777777" w:rsidTr="00E532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560DC306" w14:textId="4720B864" w:rsidR="004660FF" w:rsidRDefault="004660FF" w:rsidP="004660FF">
            <w:r>
              <w:t>Any strengths or weaknesses</w:t>
            </w:r>
          </w:p>
        </w:tc>
        <w:tc>
          <w:tcPr>
            <w:tcW w:w="2337" w:type="dxa"/>
          </w:tcPr>
          <w:p w14:paraId="77F7FD28" w14:textId="5E1FF3A9" w:rsidR="004660FF" w:rsidRDefault="004660FF" w:rsidP="004660FF">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 xml:space="preserve">The language is concise and requires a 5-10% code size vs. </w:t>
            </w:r>
            <w:proofErr w:type="spellStart"/>
            <w:r>
              <w:t>Dyninst</w:t>
            </w:r>
            <w:proofErr w:type="spellEnd"/>
            <w:r>
              <w:t xml:space="preserve"> and Janus.</w:t>
            </w:r>
          </w:p>
          <w:p w14:paraId="1762E73E" w14:textId="77777777" w:rsidR="004660FF" w:rsidRDefault="004660FF" w:rsidP="004660FF">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 xml:space="preserve">Scripts are language </w:t>
            </w:r>
            <w:proofErr w:type="gramStart"/>
            <w:r>
              <w:t>agnostic</w:t>
            </w:r>
            <w:proofErr w:type="gramEnd"/>
          </w:p>
          <w:p w14:paraId="68FFB1D7" w14:textId="7B00F922" w:rsidR="004660FF" w:rsidRDefault="004660FF" w:rsidP="004660FF">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It does not align with existing standards</w:t>
            </w:r>
          </w:p>
        </w:tc>
        <w:tc>
          <w:tcPr>
            <w:tcW w:w="2338" w:type="dxa"/>
          </w:tcPr>
          <w:p w14:paraId="1A2C55C4" w14:textId="77777777" w:rsidR="001857C3" w:rsidRDefault="001857C3" w:rsidP="004660FF">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 xml:space="preserve">An abstract model that can integrate into existing </w:t>
            </w:r>
            <w:proofErr w:type="gramStart"/>
            <w:r>
              <w:t>environments</w:t>
            </w:r>
            <w:proofErr w:type="gramEnd"/>
          </w:p>
          <w:p w14:paraId="17316342" w14:textId="357B9574" w:rsidR="004660FF" w:rsidRDefault="001857C3" w:rsidP="004660FF">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No data within the article</w:t>
            </w:r>
          </w:p>
          <w:p w14:paraId="1EE57C2A" w14:textId="147DAF19" w:rsidR="001857C3" w:rsidRDefault="001857C3" w:rsidP="004660FF">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The first collaborative platform for IoT data (pg. 46)</w:t>
            </w:r>
          </w:p>
          <w:p w14:paraId="34567E31" w14:textId="1949E34B" w:rsidR="001857C3" w:rsidRDefault="001857C3" w:rsidP="004660FF">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 xml:space="preserve">No streaming data support </w:t>
            </w:r>
          </w:p>
        </w:tc>
        <w:tc>
          <w:tcPr>
            <w:tcW w:w="2338" w:type="dxa"/>
          </w:tcPr>
          <w:p w14:paraId="19E93436" w14:textId="77777777" w:rsidR="004660FF" w:rsidRDefault="006F0A44" w:rsidP="006F0A44">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It uses a visual drag/drop </w:t>
            </w:r>
            <w:proofErr w:type="gramStart"/>
            <w:r>
              <w:t>design</w:t>
            </w:r>
            <w:proofErr w:type="gramEnd"/>
          </w:p>
          <w:p w14:paraId="325D411E" w14:textId="11DF9B87" w:rsidR="006F0A44" w:rsidRDefault="006F0A44" w:rsidP="006F0A44">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It would be challenging to </w:t>
            </w:r>
            <w:proofErr w:type="gramStart"/>
            <w:r>
              <w:t>debug</w:t>
            </w:r>
            <w:proofErr w:type="gramEnd"/>
          </w:p>
          <w:p w14:paraId="7533E5A7" w14:textId="4D266391" w:rsidR="006F0A44" w:rsidRDefault="006F0A44" w:rsidP="006F0A44">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Focuses on simplicity over functionality</w:t>
            </w:r>
          </w:p>
        </w:tc>
      </w:tr>
      <w:tr w:rsidR="004660FF" w14:paraId="58E43370" w14:textId="77777777" w:rsidTr="00E53270">
        <w:tc>
          <w:tcPr>
            <w:cnfStyle w:val="001000000000" w:firstRow="0" w:lastRow="0" w:firstColumn="1" w:lastColumn="0" w:oddVBand="0" w:evenVBand="0" w:oddHBand="0" w:evenHBand="0" w:firstRowFirstColumn="0" w:firstRowLastColumn="0" w:lastRowFirstColumn="0" w:lastRowLastColumn="0"/>
            <w:tcW w:w="2337" w:type="dxa"/>
          </w:tcPr>
          <w:p w14:paraId="71774633" w14:textId="183C3AA5" w:rsidR="004660FF" w:rsidRDefault="004660FF" w:rsidP="004660FF">
            <w:r>
              <w:lastRenderedPageBreak/>
              <w:t>What testing took place</w:t>
            </w:r>
          </w:p>
        </w:tc>
        <w:tc>
          <w:tcPr>
            <w:tcW w:w="2337" w:type="dxa"/>
          </w:tcPr>
          <w:p w14:paraId="07CD0FE3" w14:textId="0BFFA819" w:rsidR="004660FF" w:rsidRPr="004660FF" w:rsidRDefault="004660FF" w:rsidP="004660FF">
            <w:pPr>
              <w:cnfStyle w:val="000000000000" w:firstRow="0" w:lastRow="0" w:firstColumn="0" w:lastColumn="0" w:oddVBand="0" w:evenVBand="0" w:oddHBand="0" w:evenHBand="0" w:firstRowFirstColumn="0" w:firstRowLastColumn="0" w:lastRowFirstColumn="0" w:lastRowLastColumn="0"/>
            </w:pPr>
            <w:r>
              <w:t xml:space="preserve">Implements five different scenarios to confirm the DSL’s </w:t>
            </w:r>
            <w:r>
              <w:rPr>
                <w:i/>
                <w:iCs/>
              </w:rPr>
              <w:t>expressiveness</w:t>
            </w:r>
          </w:p>
        </w:tc>
        <w:tc>
          <w:tcPr>
            <w:tcW w:w="2338" w:type="dxa"/>
          </w:tcPr>
          <w:p w14:paraId="60E72698" w14:textId="59DAD66F" w:rsidR="004660FF" w:rsidRDefault="001857C3" w:rsidP="004660FF">
            <w:pPr>
              <w:cnfStyle w:val="000000000000" w:firstRow="0" w:lastRow="0" w:firstColumn="0" w:lastColumn="0" w:oddVBand="0" w:evenVBand="0" w:oddHBand="0" w:evenHBand="0" w:firstRowFirstColumn="0" w:firstRowLastColumn="0" w:lastRowFirstColumn="0" w:lastRowLastColumn="0"/>
            </w:pPr>
            <w:r>
              <w:t>The architecture is available within a health care facility.</w:t>
            </w:r>
            <w:r>
              <w:br/>
            </w:r>
            <w:r>
              <w:br/>
              <w:t>They discuss several scenarios and their processes</w:t>
            </w:r>
          </w:p>
        </w:tc>
        <w:tc>
          <w:tcPr>
            <w:tcW w:w="2338" w:type="dxa"/>
          </w:tcPr>
          <w:p w14:paraId="06045462" w14:textId="77777777" w:rsidR="004660FF" w:rsidRDefault="006F0A44" w:rsidP="004660FF">
            <w:pPr>
              <w:cnfStyle w:val="000000000000" w:firstRow="0" w:lastRow="0" w:firstColumn="0" w:lastColumn="0" w:oddVBand="0" w:evenVBand="0" w:oddHBand="0" w:evenHBand="0" w:firstRowFirstColumn="0" w:firstRowLastColumn="0" w:lastRowFirstColumn="0" w:lastRowLastColumn="0"/>
            </w:pPr>
            <w:r>
              <w:t>There are three metrics:</w:t>
            </w:r>
          </w:p>
          <w:p w14:paraId="0C3AC500" w14:textId="77777777" w:rsidR="006F0A44" w:rsidRDefault="006F0A44" w:rsidP="006F0A44">
            <w:pPr>
              <w:pStyle w:val="ListParagraph"/>
              <w:numPr>
                <w:ilvl w:val="0"/>
                <w:numId w:val="5"/>
              </w:numPr>
              <w:cnfStyle w:val="000000000000" w:firstRow="0" w:lastRow="0" w:firstColumn="0" w:lastColumn="0" w:oddVBand="0" w:evenVBand="0" w:oddHBand="0" w:evenHBand="0" w:firstRowFirstColumn="0" w:firstRowLastColumn="0" w:lastRowFirstColumn="0" w:lastRowLastColumn="0"/>
            </w:pPr>
            <w:r>
              <w:t>Training Time</w:t>
            </w:r>
          </w:p>
          <w:p w14:paraId="4DED03B3" w14:textId="43F7E71D" w:rsidR="006F0A44" w:rsidRDefault="006F0A44" w:rsidP="006F0A44">
            <w:pPr>
              <w:pStyle w:val="ListParagraph"/>
              <w:numPr>
                <w:ilvl w:val="0"/>
                <w:numId w:val="5"/>
              </w:numPr>
              <w:cnfStyle w:val="000000000000" w:firstRow="0" w:lastRow="0" w:firstColumn="0" w:lastColumn="0" w:oddVBand="0" w:evenVBand="0" w:oddHBand="0" w:evenHBand="0" w:firstRowFirstColumn="0" w:firstRowLastColumn="0" w:lastRowFirstColumn="0" w:lastRowLastColumn="0"/>
            </w:pPr>
            <w:r>
              <w:t>Programming Time</w:t>
            </w:r>
          </w:p>
          <w:p w14:paraId="1EC078BA" w14:textId="6FADA34D" w:rsidR="006F0A44" w:rsidRDefault="006F0A44" w:rsidP="006F0A44">
            <w:pPr>
              <w:pStyle w:val="ListParagraph"/>
              <w:numPr>
                <w:ilvl w:val="0"/>
                <w:numId w:val="5"/>
              </w:numPr>
              <w:cnfStyle w:val="000000000000" w:firstRow="0" w:lastRow="0" w:firstColumn="0" w:lastColumn="0" w:oddVBand="0" w:evenVBand="0" w:oddHBand="0" w:evenHBand="0" w:firstRowFirstColumn="0" w:firstRowLastColumn="0" w:lastRowFirstColumn="0" w:lastRowLastColumn="0"/>
            </w:pPr>
            <w:r>
              <w:t>Completion degree</w:t>
            </w:r>
          </w:p>
        </w:tc>
      </w:tr>
      <w:tr w:rsidR="004660FF" w14:paraId="3A9AF886" w14:textId="77777777" w:rsidTr="00E532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2EAE1944" w14:textId="2AAB802D" w:rsidR="004660FF" w:rsidRDefault="004660FF" w:rsidP="004660FF">
            <w:r>
              <w:t>What data collection and processing methods utilized</w:t>
            </w:r>
          </w:p>
        </w:tc>
        <w:tc>
          <w:tcPr>
            <w:tcW w:w="2337" w:type="dxa"/>
          </w:tcPr>
          <w:p w14:paraId="2237C01A" w14:textId="77777777" w:rsidR="004660FF" w:rsidRDefault="004660FF" w:rsidP="004660FF">
            <w:pPr>
              <w:cnfStyle w:val="000000100000" w:firstRow="0" w:lastRow="0" w:firstColumn="0" w:lastColumn="0" w:oddVBand="0" w:evenVBand="0" w:oddHBand="1" w:evenHBand="0" w:firstRowFirstColumn="0" w:firstRowLastColumn="0" w:lastRowFirstColumn="0" w:lastRowLastColumn="0"/>
            </w:pPr>
            <w:r>
              <w:t xml:space="preserve">Implements the five scenarios in </w:t>
            </w:r>
            <w:proofErr w:type="spellStart"/>
            <w:r>
              <w:t>Dyninst</w:t>
            </w:r>
            <w:proofErr w:type="spellEnd"/>
            <w:r>
              <w:t xml:space="preserve">, Janus, and Pin </w:t>
            </w:r>
          </w:p>
          <w:p w14:paraId="32BC68D0" w14:textId="77777777" w:rsidR="004660FF" w:rsidRDefault="004660FF" w:rsidP="004660FF">
            <w:pPr>
              <w:cnfStyle w:val="000000100000" w:firstRow="0" w:lastRow="0" w:firstColumn="0" w:lastColumn="0" w:oddVBand="0" w:evenVBand="0" w:oddHBand="1" w:evenHBand="0" w:firstRowFirstColumn="0" w:firstRowLastColumn="0" w:lastRowFirstColumn="0" w:lastRowLastColumn="0"/>
            </w:pPr>
            <w:r>
              <w:t>Next, an assessment of code length</w:t>
            </w:r>
          </w:p>
          <w:p w14:paraId="3D3721B5" w14:textId="77777777" w:rsidR="004660FF" w:rsidRDefault="004660FF" w:rsidP="004660FF">
            <w:pPr>
              <w:cnfStyle w:val="000000100000" w:firstRow="0" w:lastRow="0" w:firstColumn="0" w:lastColumn="0" w:oddVBand="0" w:evenVBand="0" w:oddHBand="1" w:evenHBand="0" w:firstRowFirstColumn="0" w:firstRowLastColumn="0" w:lastRowFirstColumn="0" w:lastRowLastColumn="0"/>
            </w:pPr>
          </w:p>
          <w:p w14:paraId="680C04A4" w14:textId="43CC8E82" w:rsidR="004660FF" w:rsidRDefault="004660FF" w:rsidP="004660FF">
            <w:pPr>
              <w:cnfStyle w:val="000000100000" w:firstRow="0" w:lastRow="0" w:firstColumn="0" w:lastColumn="0" w:oddVBand="0" w:evenVBand="0" w:oddHBand="1" w:evenHBand="0" w:firstRowFirstColumn="0" w:firstRowLastColumn="0" w:lastRowFirstColumn="0" w:lastRowLastColumn="0"/>
            </w:pPr>
            <w:r>
              <w:t xml:space="preserve">There are no details on runtime efficiency </w:t>
            </w:r>
          </w:p>
        </w:tc>
        <w:tc>
          <w:tcPr>
            <w:tcW w:w="2338" w:type="dxa"/>
          </w:tcPr>
          <w:p w14:paraId="301AF799" w14:textId="20EE1040" w:rsidR="004660FF" w:rsidRDefault="001857C3" w:rsidP="004660FF">
            <w:pPr>
              <w:cnfStyle w:val="000000100000" w:firstRow="0" w:lastRow="0" w:firstColumn="0" w:lastColumn="0" w:oddVBand="0" w:evenVBand="0" w:oddHBand="1" w:evenHBand="0" w:firstRowFirstColumn="0" w:firstRowLastColumn="0" w:lastRowFirstColumn="0" w:lastRowLastColumn="0"/>
            </w:pPr>
            <w:r>
              <w:t>There are process diagrams but no data in the article</w:t>
            </w:r>
          </w:p>
        </w:tc>
        <w:tc>
          <w:tcPr>
            <w:tcW w:w="2338" w:type="dxa"/>
          </w:tcPr>
          <w:p w14:paraId="04ED96AE" w14:textId="77777777" w:rsidR="004660FF" w:rsidRDefault="006F0A44" w:rsidP="004660FF">
            <w:pPr>
              <w:cnfStyle w:val="000000100000" w:firstRow="0" w:lastRow="0" w:firstColumn="0" w:lastColumn="0" w:oddVBand="0" w:evenVBand="0" w:oddHBand="1" w:evenHBand="0" w:firstRowFirstColumn="0" w:firstRowLastColumn="0" w:lastRowFirstColumn="0" w:lastRowLastColumn="0"/>
            </w:pPr>
            <w:r>
              <w:t xml:space="preserve">The researchers use four participants to complete two </w:t>
            </w:r>
            <w:proofErr w:type="gramStart"/>
            <w:r>
              <w:t>apps</w:t>
            </w:r>
            <w:proofErr w:type="gramEnd"/>
          </w:p>
          <w:p w14:paraId="15997144" w14:textId="388BB9B1" w:rsidR="006F0A44" w:rsidRDefault="006F0A44" w:rsidP="004660FF">
            <w:pPr>
              <w:cnfStyle w:val="000000100000" w:firstRow="0" w:lastRow="0" w:firstColumn="0" w:lastColumn="0" w:oddVBand="0" w:evenVBand="0" w:oddHBand="1" w:evenHBand="0" w:firstRowFirstColumn="0" w:firstRowLastColumn="0" w:lastRowFirstColumn="0" w:lastRowLastColumn="0"/>
            </w:pPr>
          </w:p>
        </w:tc>
      </w:tr>
    </w:tbl>
    <w:p w14:paraId="569F99CF" w14:textId="43DC71A4" w:rsidR="004660FF" w:rsidRDefault="004660FF" w:rsidP="004660FF"/>
    <w:p w14:paraId="7B007971" w14:textId="079FC7ED" w:rsidR="004660FF" w:rsidRDefault="00A01633" w:rsidP="00E53270">
      <w:pPr>
        <w:pStyle w:val="Heading1"/>
      </w:pPr>
      <w:r>
        <w:t>Cinnamon: DSL for Binary Profiling and Monitoring (2021)</w:t>
      </w:r>
    </w:p>
    <w:p w14:paraId="086A1301" w14:textId="605DCD7A" w:rsidR="00A01633" w:rsidRDefault="00A01633" w:rsidP="00A01633">
      <w:r>
        <w:tab/>
        <w:t xml:space="preserve">Software engineers need to extend application complication processes for numerous use-cases.  These scenarios include code coverage instrumentation, performance profiling, injecting Aspect-Oriented Programming (AOP), and discovering runtime vulnerabilities.  </w:t>
      </w:r>
      <w:proofErr w:type="spellStart"/>
      <w:r>
        <w:t>Arif</w:t>
      </w:r>
      <w:proofErr w:type="spellEnd"/>
      <w:r>
        <w:t xml:space="preserve"> et al. (2021) state that existing code instrumentation tools (e.g., </w:t>
      </w:r>
      <w:proofErr w:type="spellStart"/>
      <w:r>
        <w:t>Dyninst</w:t>
      </w:r>
      <w:proofErr w:type="spellEnd"/>
      <w:r>
        <w:t xml:space="preserve"> and Janus) are cumbersome, non-generalizable, and involve significant engineering costs.  For instance, building a simple use-after-free utility in </w:t>
      </w:r>
      <w:proofErr w:type="spellStart"/>
      <w:r>
        <w:t>Dyninst</w:t>
      </w:r>
      <w:proofErr w:type="spellEnd"/>
      <w:r>
        <w:t xml:space="preserve"> necessitates 260 lines of low-level code.  This high barrier-to-entry prevents software engineers and quality assurance teams from building custom instrumentation solutions.</w:t>
      </w:r>
    </w:p>
    <w:p w14:paraId="09A09F36" w14:textId="77A3B4E3" w:rsidR="00A01633" w:rsidRDefault="00A01633" w:rsidP="00A01633">
      <w:r>
        <w:tab/>
      </w:r>
      <w:proofErr w:type="spellStart"/>
      <w:r>
        <w:t>Arif</w:t>
      </w:r>
      <w:proofErr w:type="spellEnd"/>
      <w:r>
        <w:t xml:space="preserve"> et al. (2021) study these challenges through Cinnamon, a Domain-Specific Language (DSL) that simplifies binary profiling and monitoring tasks.  The language integrates into the LLVM compiler chain and its Internal Representation (IR) layer.  This approach makes the instrumentation scripts reusable across different programming languages (e.g., Java and C++).  Further, it uses a concise vocabulary that reduces the instrumentation script’s codebase by 90% over Janus.</w:t>
      </w:r>
    </w:p>
    <w:p w14:paraId="0D37F489" w14:textId="1909B752" w:rsidR="00A01633" w:rsidRDefault="00A01633" w:rsidP="00A01633">
      <w:r>
        <w:lastRenderedPageBreak/>
        <w:tab/>
        <w:t xml:space="preserve">Cinnamon’s expressiveness and ease of use are the most critical components of success.  The authors validate its flexibility across five different use-cases (e.g., instruction counting and loop coverage).  First, they implement the complete solutions in Cinnamon, Pin, </w:t>
      </w:r>
      <w:proofErr w:type="spellStart"/>
      <w:r>
        <w:t>Dyinst</w:t>
      </w:r>
      <w:proofErr w:type="spellEnd"/>
      <w:r>
        <w:t>, and Janus.  Then an assessment of the code length confirms that their DSL is the best choice.  However, this test plan is overly narrow in scope.  Additional documentation needs to cover performance metrics (e.g., compilation time and runtime overhead).  Without this information, it is challenging to determine the Total Cost of Ownership (TCO).</w:t>
      </w:r>
    </w:p>
    <w:p w14:paraId="24CA7186" w14:textId="5232B18F" w:rsidR="00A01633" w:rsidRDefault="00A01633" w:rsidP="00A01633">
      <w:pPr>
        <w:pStyle w:val="Heading1"/>
      </w:pPr>
      <w:r>
        <w:t>Software Framework for Collaborative IoT Analytics (2019)</w:t>
      </w:r>
    </w:p>
    <w:p w14:paraId="7A1A38AA" w14:textId="7941E5A7" w:rsidR="00AB2169" w:rsidRDefault="00A01633" w:rsidP="00A01633">
      <w:r>
        <w:tab/>
        <w:t xml:space="preserve">Software engineers and data scientist-practitioners need to perform numerous steps while operationalizing IoT data.  Each sensor </w:t>
      </w:r>
      <w:r w:rsidR="00AB2169">
        <w:t xml:space="preserve">flows </w:t>
      </w:r>
      <w:r>
        <w:t xml:space="preserve">through </w:t>
      </w:r>
      <w:r w:rsidR="00AB2169">
        <w:t xml:space="preserve">an </w:t>
      </w:r>
      <w:r>
        <w:t>analytic pipeline that pre-process</w:t>
      </w:r>
      <w:r w:rsidR="00AB2169">
        <w:t>es</w:t>
      </w:r>
      <w:r>
        <w:t xml:space="preserve">, transforms, models, </w:t>
      </w:r>
      <w:r w:rsidR="00AB2169">
        <w:t xml:space="preserve">runs </w:t>
      </w:r>
      <w:r>
        <w:t>inferences, and finally visualizes the data.</w:t>
      </w:r>
      <w:r w:rsidR="00AB2169">
        <w:t xml:space="preserve">  Large organizations typically have dozens</w:t>
      </w:r>
      <w:r w:rsidR="009934AC">
        <w:t xml:space="preserve"> (or hundreds)</w:t>
      </w:r>
      <w:r w:rsidR="00AB2169">
        <w:t xml:space="preserve"> of pipelines with ownership decentralized across </w:t>
      </w:r>
      <w:r w:rsidR="009934AC">
        <w:t>different</w:t>
      </w:r>
      <w:r w:rsidR="00AB2169">
        <w:t xml:space="preserve"> teams.  This scenario introduces challenges discovering, sharing, and collaborating results </w:t>
      </w:r>
      <w:r w:rsidR="009934AC">
        <w:t xml:space="preserve">between </w:t>
      </w:r>
      <w:r w:rsidR="00AB2169">
        <w:t>business units.</w:t>
      </w:r>
    </w:p>
    <w:p w14:paraId="313C658A" w14:textId="77777777" w:rsidR="00A75688" w:rsidRDefault="00F330CF" w:rsidP="00A75688">
      <w:r>
        <w:tab/>
        <w:t xml:space="preserve">Banerjee &amp; Chandra (2019) present a generic management framework for preventing Data Lakes from becoming Data Swamps.  </w:t>
      </w:r>
      <w:r w:rsidR="009934AC">
        <w:t xml:space="preserve">Their artifacts come from assisting a health care facility to define standard patterns and practices for evolving data sets.  Afterward, the two researchers generalized the reference architectures to increase applicability for more industries (e.g., intelligent factories).  </w:t>
      </w:r>
      <w:r w:rsidR="00A75688">
        <w:t xml:space="preserve">Their </w:t>
      </w:r>
      <w:r w:rsidR="00A75688">
        <w:t xml:space="preserve">solution lacks real-time streaming </w:t>
      </w:r>
      <w:r w:rsidR="00A75688">
        <w:t>processing, an unexpected decision within IoT data processing</w:t>
      </w:r>
      <w:r w:rsidR="00A75688">
        <w:t>.</w:t>
      </w:r>
      <w:r w:rsidR="00A75688">
        <w:t xml:space="preserve">  </w:t>
      </w:r>
    </w:p>
    <w:p w14:paraId="79EA368B" w14:textId="4391C6C5" w:rsidR="00F330CF" w:rsidRDefault="009934AC" w:rsidP="00A75688">
      <w:pPr>
        <w:ind w:firstLine="720"/>
      </w:pPr>
      <w:r>
        <w:t>The authors do not provide metrics or mechanisms for measuring success.</w:t>
      </w:r>
      <w:r w:rsidR="00A75688">
        <w:t xml:space="preserve">   </w:t>
      </w:r>
    </w:p>
    <w:sectPr w:rsidR="00F330CF"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249165" w14:textId="77777777" w:rsidR="005E5192" w:rsidRDefault="005E5192" w:rsidP="0082223F">
      <w:pPr>
        <w:spacing w:line="240" w:lineRule="auto"/>
      </w:pPr>
      <w:r>
        <w:separator/>
      </w:r>
    </w:p>
  </w:endnote>
  <w:endnote w:type="continuationSeparator" w:id="0">
    <w:p w14:paraId="00C9F455" w14:textId="77777777" w:rsidR="005E5192" w:rsidRDefault="005E519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797902" w14:textId="77777777" w:rsidR="005E5192" w:rsidRDefault="005E5192" w:rsidP="0082223F">
      <w:pPr>
        <w:spacing w:line="240" w:lineRule="auto"/>
      </w:pPr>
      <w:r>
        <w:separator/>
      </w:r>
    </w:p>
  </w:footnote>
  <w:footnote w:type="continuationSeparator" w:id="0">
    <w:p w14:paraId="1E0C6BD9" w14:textId="77777777" w:rsidR="005E5192" w:rsidRDefault="005E519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46CFF2B" w:rsidR="00877007" w:rsidRDefault="00877007" w:rsidP="00877007">
    <w:pPr>
      <w:pStyle w:val="Header"/>
    </w:pPr>
    <w:r w:rsidRPr="00877007">
      <w:t>TIM-</w:t>
    </w:r>
    <w:r w:rsidR="00B13ADF">
      <w:t>7</w:t>
    </w:r>
    <w:r w:rsidR="002F2E59">
      <w:t>2</w:t>
    </w:r>
    <w:r w:rsidR="005C39BA">
      <w:t>4</w:t>
    </w:r>
    <w:r w:rsidR="002F2E59">
      <w:t>1</w:t>
    </w:r>
    <w:r w:rsidRPr="00877007">
      <w:t xml:space="preserve">: </w:t>
    </w:r>
    <w:r w:rsidR="002F2E59">
      <w:t>Constructive Research Design</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3E0AA7"/>
    <w:multiLevelType w:val="hybridMultilevel"/>
    <w:tmpl w:val="2CB8EB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74DD1294"/>
    <w:multiLevelType w:val="hybridMultilevel"/>
    <w:tmpl w:val="8E6C528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758D67CD"/>
    <w:multiLevelType w:val="hybridMultilevel"/>
    <w:tmpl w:val="8EACFB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5FD41DD"/>
    <w:multiLevelType w:val="hybridMultilevel"/>
    <w:tmpl w:val="9ED61C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768B172E"/>
    <w:multiLevelType w:val="hybridMultilevel"/>
    <w:tmpl w:val="047C54D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2"/>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wFANsYj7ItAAAA"/>
  </w:docVars>
  <w:rsids>
    <w:rsidRoot w:val="0082223F"/>
    <w:rsid w:val="00036708"/>
    <w:rsid w:val="00036F58"/>
    <w:rsid w:val="000A276A"/>
    <w:rsid w:val="000B6F75"/>
    <w:rsid w:val="00183597"/>
    <w:rsid w:val="001857C3"/>
    <w:rsid w:val="001B27C4"/>
    <w:rsid w:val="002516A9"/>
    <w:rsid w:val="002806B7"/>
    <w:rsid w:val="002F2E59"/>
    <w:rsid w:val="003F4714"/>
    <w:rsid w:val="00401D65"/>
    <w:rsid w:val="004223E8"/>
    <w:rsid w:val="00424108"/>
    <w:rsid w:val="004660FF"/>
    <w:rsid w:val="004A784B"/>
    <w:rsid w:val="005B7079"/>
    <w:rsid w:val="005C39BA"/>
    <w:rsid w:val="005E5192"/>
    <w:rsid w:val="006D793E"/>
    <w:rsid w:val="006F0A44"/>
    <w:rsid w:val="0073677D"/>
    <w:rsid w:val="0082223F"/>
    <w:rsid w:val="00877007"/>
    <w:rsid w:val="008B5129"/>
    <w:rsid w:val="009934AC"/>
    <w:rsid w:val="009A757D"/>
    <w:rsid w:val="00A01633"/>
    <w:rsid w:val="00A423F8"/>
    <w:rsid w:val="00A75688"/>
    <w:rsid w:val="00AB2169"/>
    <w:rsid w:val="00B13ADF"/>
    <w:rsid w:val="00B83595"/>
    <w:rsid w:val="00C54DC8"/>
    <w:rsid w:val="00C73692"/>
    <w:rsid w:val="00C93BB7"/>
    <w:rsid w:val="00CB25E9"/>
    <w:rsid w:val="00D0165E"/>
    <w:rsid w:val="00D75C7B"/>
    <w:rsid w:val="00D85C7B"/>
    <w:rsid w:val="00DE2224"/>
    <w:rsid w:val="00DF71F0"/>
    <w:rsid w:val="00E234E9"/>
    <w:rsid w:val="00E53270"/>
    <w:rsid w:val="00ED3713"/>
    <w:rsid w:val="00EE45A4"/>
    <w:rsid w:val="00F330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4660F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660FF"/>
    <w:pPr>
      <w:ind w:left="720"/>
      <w:contextualSpacing/>
    </w:pPr>
  </w:style>
  <w:style w:type="table" w:styleId="GridTable4">
    <w:name w:val="Grid Table 4"/>
    <w:basedOn w:val="TableNormal"/>
    <w:uiPriority w:val="49"/>
    <w:rsid w:val="00E53270"/>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ri21</b:Tag>
    <b:SourceType>ConferenceProceedings</b:SourceType>
    <b:Guid>{FC98648C-153D-48BB-8817-510C55CBF89B}</b:Guid>
    <b:Title>Cinnamon: A Domain-Specific Language for Binary Profiling and Monitoring</b:Title>
    <b:Year>2021</b:Year>
    <b:Pages>103-114</b:Pages>
    <b:Author>
      <b:Author>
        <b:NameList>
          <b:Person>
            <b:Last>Arif</b:Last>
            <b:First>M</b:First>
          </b:Person>
          <b:Person>
            <b:Last>Zhou</b:Last>
            <b:First>R</b:First>
          </b:Person>
          <b:Person>
            <b:Last>Ho</b:Last>
            <b:First>H</b:First>
          </b:Person>
          <b:Person>
            <b:Last>Jones</b:Last>
            <b:First>T</b:First>
          </b:Person>
        </b:NameList>
      </b:Author>
    </b:Author>
    <b:ConferenceName>International Symposium on Code Generation and Optimization</b:ConferenceName>
    <b:City>Virtual Conference</b:City>
    <b:Publisher>IEEE/ACM</b:Publisher>
    <b:DOI>10.1109/CGO51591.2021.9370313</b:DOI>
    <b:RefOrder>1</b:RefOrder>
  </b:Source>
  <b:Source>
    <b:Tag>Ban19</b:Tag>
    <b:SourceType>ConferenceProceedings</b:SourceType>
    <b:Guid>{C18ED5BE-2580-44FF-A005-80B7EE48DD82}</b:Guid>
    <b:Author>
      <b:Author>
        <b:NameList>
          <b:Person>
            <b:Last>Banerjee</b:Last>
            <b:First>S</b:First>
          </b:Person>
          <b:Person>
            <b:Last>Chandra</b:Last>
            <b:First>M</b:First>
          </b:Person>
        </b:NameList>
      </b:Author>
    </b:Author>
    <b:Title>A Software Framework for Procedural Knowledge Based Collaborative Data Analytics for IoT</b:Title>
    <b:Pages>41-48</b:Pages>
    <b:Year>2019</b:Year>
    <b:ConferenceName>International Workshop on Software Engineering Research &amp; Practices for the Internet of Things</b:ConferenceName>
    <b:City>Montreal, Qubec. Canada</b:City>
    <b:Publisher>IEEE/ACM</b:Publisher>
    <b:DOI>10.1109/SERP4IoT.2019.00014</b:DOI>
    <b:RefOrder>2</b:RefOrder>
  </b:Source>
  <b:Source>
    <b:Tag>Che20</b:Tag>
    <b:SourceType>JournalArticle</b:SourceType>
    <b:Guid>{29967609-AF84-4333-8100-CE55E3A6B1D2}</b:Guid>
    <b:Author>
      <b:Author>
        <b:NameList>
          <b:Person>
            <b:Last>Chen</b:Last>
            <b:First>W</b:First>
          </b:Person>
          <b:Person>
            <b:Last>Yang</b:Last>
            <b:First>Q</b:First>
          </b:Person>
          <b:Person>
            <b:Last>Zhao</b:Last>
            <b:First>S</b:First>
          </b:Person>
          <b:Person>
            <b:Last>Xing</b:Last>
            <b:First>J</b:First>
          </b:Person>
          <b:Person>
            <b:Last>Zhou</b:Last>
            <b:First>Q</b:First>
          </b:Person>
        </b:NameList>
      </b:Author>
    </b:Author>
    <b:Title>Graphical Programming Language and Its Supporting Tool for Insect Intelligent Building</b:Title>
    <b:Pages>1-18</b:Pages>
    <b:Year>2020</b:Year>
    <b:JournalName>Scientific Programming</b:JournalName>
    <b:DOI>10.1155/2020/9634389</b:DOI>
    <b:RefOrder>3</b:RefOrder>
  </b:Source>
</b:Sources>
</file>

<file path=customXml/itemProps1.xml><?xml version="1.0" encoding="utf-8"?>
<ds:datastoreItem xmlns:ds="http://schemas.openxmlformats.org/officeDocument/2006/customXml" ds:itemID="{885645D8-D471-448A-B92B-6765D61DF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3</TotalTime>
  <Pages>4</Pages>
  <Words>821</Words>
  <Characters>4685</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9</cp:revision>
  <dcterms:created xsi:type="dcterms:W3CDTF">2019-05-19T17:38:00Z</dcterms:created>
  <dcterms:modified xsi:type="dcterms:W3CDTF">2021-05-16T20:43:00Z</dcterms:modified>
</cp:coreProperties>
</file>